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2935B" w14:textId="77777777" w:rsidR="00202E7C" w:rsidRDefault="00202E7C" w:rsidP="00202E7C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4DD4E3E2" w:rsidR="00011A12" w:rsidRDefault="00D13D3F" w:rsidP="00011A12">
      <w:pPr>
        <w:pStyle w:val="ListParagraph"/>
        <w:numPr>
          <w:ilvl w:val="0"/>
          <w:numId w:val="3"/>
        </w:numPr>
        <w:jc w:val="both"/>
        <w:rPr>
          <w:sz w:val="32"/>
          <w:szCs w:val="32"/>
        </w:rPr>
      </w:pPr>
      <w:r>
        <w:rPr>
          <w:sz w:val="32"/>
          <w:szCs w:val="32"/>
        </w:rPr>
        <w:t>Tony</w:t>
      </w:r>
      <w:r w:rsidR="00541EA5">
        <w:rPr>
          <w:sz w:val="32"/>
          <w:szCs w:val="32"/>
        </w:rPr>
        <w:t xml:space="preserve"> –</w:t>
      </w:r>
      <w:r w:rsidR="005C5620">
        <w:rPr>
          <w:sz w:val="32"/>
          <w:szCs w:val="32"/>
        </w:rPr>
        <w:t xml:space="preserve"> 8 hours</w:t>
      </w:r>
    </w:p>
    <w:p w14:paraId="3158CD98" w14:textId="60C3B82B" w:rsidR="00541EA5" w:rsidRDefault="00CD2ABB" w:rsidP="00541EA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the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D347C6">
        <w:rPr>
          <w:sz w:val="32"/>
          <w:szCs w:val="32"/>
        </w:rPr>
        <w:t>4 hours – Risk</w:t>
      </w:r>
      <w:r w:rsidR="00544A92">
        <w:rPr>
          <w:sz w:val="32"/>
          <w:szCs w:val="32"/>
        </w:rPr>
        <w:t>: 1</w:t>
      </w:r>
    </w:p>
    <w:p w14:paraId="213BF898" w14:textId="11B4086E" w:rsidR="00DF3E6D" w:rsidRPr="00DF3E6D" w:rsidRDefault="0070624C" w:rsidP="00DF3E6D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 4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18E428E5" w14:textId="77777777" w:rsidR="008C3C58" w:rsidRDefault="008C3C58" w:rsidP="008C3C58">
      <w:pPr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4B6CEDC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011A12"/>
    <w:rsid w:val="001C57A7"/>
    <w:rsid w:val="00202E7C"/>
    <w:rsid w:val="002F144E"/>
    <w:rsid w:val="00300E63"/>
    <w:rsid w:val="004E0D6B"/>
    <w:rsid w:val="00541EA5"/>
    <w:rsid w:val="00544A92"/>
    <w:rsid w:val="005C5620"/>
    <w:rsid w:val="0070624C"/>
    <w:rsid w:val="008C3C58"/>
    <w:rsid w:val="00996E78"/>
    <w:rsid w:val="00A76F1D"/>
    <w:rsid w:val="00C2671C"/>
    <w:rsid w:val="00CD2ABB"/>
    <w:rsid w:val="00D13D3F"/>
    <w:rsid w:val="00D347C6"/>
    <w:rsid w:val="00DB3288"/>
    <w:rsid w:val="00DE5456"/>
    <w:rsid w:val="00DF3E6D"/>
    <w:rsid w:val="00EB26BC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ony jiang</cp:lastModifiedBy>
  <cp:revision>19</cp:revision>
  <dcterms:created xsi:type="dcterms:W3CDTF">2021-03-06T22:34:00Z</dcterms:created>
  <dcterms:modified xsi:type="dcterms:W3CDTF">2021-03-07T17:42:00Z</dcterms:modified>
</cp:coreProperties>
</file>